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FA09" w14:textId="6C200460" w:rsidR="004D6C3A" w:rsidRPr="00BF0961" w:rsidRDefault="004D6C3A" w:rsidP="00BF0961">
      <w:pPr>
        <w:pStyle w:val="ListParagraph"/>
        <w:numPr>
          <w:ilvl w:val="0"/>
          <w:numId w:val="7"/>
        </w:numPr>
        <w:bidi/>
        <w:rPr>
          <w:rFonts w:ascii="Arial" w:hAnsi="Arial" w:cs="Arial"/>
          <w:sz w:val="22"/>
          <w:szCs w:val="22"/>
        </w:rPr>
      </w:pPr>
      <w:r w:rsidRPr="00BF0961">
        <w:rPr>
          <w:rFonts w:ascii="Arial" w:hAnsi="Arial" w:cs="Arial"/>
          <w:sz w:val="22"/>
          <w:szCs w:val="22"/>
          <w:rtl/>
        </w:rPr>
        <w:t xml:space="preserve">      </w:t>
      </w:r>
      <w:r w:rsidRPr="00BF0961">
        <w:rPr>
          <w:rFonts w:ascii="Arial" w:hAnsi="Arial" w:cs="Arial"/>
          <w:b/>
          <w:bCs/>
          <w:sz w:val="22"/>
          <w:szCs w:val="22"/>
          <w:rtl/>
        </w:rPr>
        <w:t>תואר ראשון</w:t>
      </w:r>
      <w:r w:rsidRPr="00BF0961">
        <w:rPr>
          <w:rFonts w:ascii="Arial" w:hAnsi="Arial" w:cs="Arial"/>
          <w:sz w:val="22"/>
          <w:szCs w:val="22"/>
          <w:rtl/>
        </w:rPr>
        <w:t>:</w:t>
      </w:r>
    </w:p>
    <w:p w14:paraId="358DFBF8" w14:textId="77777777" w:rsidR="004D6C3A" w:rsidRDefault="004D6C3A" w:rsidP="004D6C3A">
      <w:pPr>
        <w:pStyle w:val="ListParagraph"/>
        <w:numPr>
          <w:ilvl w:val="0"/>
          <w:numId w:val="1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סטודנטים</w:t>
      </w:r>
    </w:p>
    <w:p w14:paraId="230824A0" w14:textId="77777777" w:rsidR="004D6C3A" w:rsidRDefault="004D6C3A" w:rsidP="004D6C3A">
      <w:pPr>
        <w:pStyle w:val="ListParagraph"/>
        <w:numPr>
          <w:ilvl w:val="0"/>
          <w:numId w:val="1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סגירת תואר</w:t>
      </w:r>
      <w:r>
        <w:rPr>
          <w:rFonts w:ascii="Calibri" w:eastAsia="Times New Roman" w:hAnsi="Calibri" w:cs="Calibri"/>
          <w:sz w:val="22"/>
          <w:szCs w:val="22"/>
        </w:rPr>
        <w:t xml:space="preserve"> </w:t>
      </w:r>
    </w:p>
    <w:p w14:paraId="0A71C533" w14:textId="77777777" w:rsidR="004D6C3A" w:rsidRDefault="004D6C3A" w:rsidP="004D6C3A">
      <w:pPr>
        <w:pStyle w:val="ListParagraph"/>
        <w:numPr>
          <w:ilvl w:val="0"/>
          <w:numId w:val="1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חטיבה בחינוך</w:t>
      </w:r>
    </w:p>
    <w:p w14:paraId="49A6FC69" w14:textId="77777777" w:rsidR="004D6C3A" w:rsidRDefault="004D6C3A" w:rsidP="004D6C3A">
      <w:pPr>
        <w:bidi/>
        <w:rPr>
          <w:rFonts w:ascii="Arial" w:hAnsi="Arial" w:cs="Arial"/>
          <w:sz w:val="22"/>
          <w:szCs w:val="22"/>
          <w:rtl/>
        </w:rPr>
      </w:pPr>
    </w:p>
    <w:p w14:paraId="262E1B8B" w14:textId="77777777" w:rsidR="004D6C3A" w:rsidRDefault="004D6C3A" w:rsidP="004D6C3A">
      <w:pPr>
        <w:pStyle w:val="ListParagraph"/>
        <w:numPr>
          <w:ilvl w:val="0"/>
          <w:numId w:val="2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תחת תיקייה "סטודנטים" (סעיף 1) העמודות שאני מבקשת הן:</w:t>
      </w:r>
    </w:p>
    <w:p w14:paraId="51E35D57" w14:textId="77777777" w:rsidR="004D6C3A" w:rsidRDefault="004D6C3A" w:rsidP="004D6C3A">
      <w:pPr>
        <w:bidi/>
        <w:rPr>
          <w:rFonts w:ascii="Arial" w:hAnsi="Arial" w:cs="Arial"/>
          <w:sz w:val="22"/>
          <w:szCs w:val="22"/>
          <w:rtl/>
        </w:rPr>
      </w:pPr>
    </w:p>
    <w:tbl>
      <w:tblPr>
        <w:bidiVisual/>
        <w:tblW w:w="9380" w:type="dxa"/>
        <w:tblInd w:w="-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0"/>
        <w:gridCol w:w="1080"/>
        <w:gridCol w:w="1200"/>
        <w:gridCol w:w="1080"/>
        <w:gridCol w:w="1080"/>
        <w:gridCol w:w="1680"/>
        <w:gridCol w:w="2020"/>
      </w:tblGrid>
      <w:tr w:rsidR="004D6C3A" w14:paraId="39CFE74D" w14:textId="77777777" w:rsidTr="004D6C3A">
        <w:trPr>
          <w:trHeight w:val="300"/>
        </w:trPr>
        <w:tc>
          <w:tcPr>
            <w:tcW w:w="1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A80B524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תעודת זהות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6B1D415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שם פרטי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2217B2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שם משפחה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F40159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דוא"ל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E48C93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טלפון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AF1A3B1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קישור לתיק אישי</w:t>
            </w:r>
          </w:p>
        </w:tc>
        <w:tc>
          <w:tcPr>
            <w:tcW w:w="20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321914D" w14:textId="77777777" w:rsidR="004D6C3A" w:rsidRDefault="004D6C3A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 xml:space="preserve">תחילת לימודים </w:t>
            </w:r>
          </w:p>
        </w:tc>
      </w:tr>
    </w:tbl>
    <w:p w14:paraId="77E954E1" w14:textId="77777777" w:rsidR="004D6C3A" w:rsidRDefault="004D6C3A" w:rsidP="004D6C3A">
      <w:pPr>
        <w:bidi/>
        <w:rPr>
          <w:rFonts w:ascii="Arial" w:hAnsi="Arial" w:cs="Arial"/>
          <w:sz w:val="22"/>
          <w:szCs w:val="22"/>
          <w:rtl/>
        </w:rPr>
      </w:pPr>
    </w:p>
    <w:p w14:paraId="4D6A3FC3" w14:textId="77777777" w:rsidR="004D6C3A" w:rsidRDefault="004D6C3A" w:rsidP="004D6C3A">
      <w:pPr>
        <w:bidi/>
        <w:rPr>
          <w:rFonts w:ascii="Arial" w:hAnsi="Arial" w:cs="Arial"/>
          <w:sz w:val="22"/>
          <w:szCs w:val="22"/>
        </w:rPr>
      </w:pPr>
    </w:p>
    <w:p w14:paraId="001CF7C8" w14:textId="77777777" w:rsidR="004D6C3A" w:rsidRDefault="004D6C3A" w:rsidP="004D6C3A">
      <w:pPr>
        <w:bidi/>
        <w:rPr>
          <w:rFonts w:ascii="Arial" w:hAnsi="Arial" w:cs="Arial"/>
          <w:sz w:val="22"/>
          <w:szCs w:val="22"/>
          <w:rtl/>
        </w:rPr>
      </w:pPr>
    </w:p>
    <w:p w14:paraId="725A6242" w14:textId="77777777" w:rsidR="004D6C3A" w:rsidRDefault="004D6C3A" w:rsidP="004D6C3A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ובתוך עמודה "</w:t>
      </w:r>
      <w:r>
        <w:rPr>
          <w:rFonts w:ascii="Arial" w:hAnsi="Arial" w:cs="Arial"/>
          <w:b/>
          <w:bCs/>
          <w:sz w:val="22"/>
          <w:szCs w:val="22"/>
          <w:rtl/>
        </w:rPr>
        <w:t>תיק אישי</w:t>
      </w:r>
      <w:r>
        <w:rPr>
          <w:rFonts w:ascii="Arial" w:hAnsi="Arial" w:cs="Arial"/>
          <w:sz w:val="22"/>
          <w:szCs w:val="22"/>
          <w:rtl/>
        </w:rPr>
        <w:t>" אשמח אם יהיו התיקיות:</w:t>
      </w:r>
    </w:p>
    <w:p w14:paraId="10787D6F" w14:textId="77777777" w:rsidR="004D6C3A" w:rsidRDefault="004D6C3A" w:rsidP="004D6C3A">
      <w:pPr>
        <w:pStyle w:val="ListParagraph"/>
        <w:numPr>
          <w:ilvl w:val="0"/>
          <w:numId w:val="3"/>
        </w:numPr>
        <w:bidi/>
        <w:rPr>
          <w:rFonts w:ascii="Calibri" w:eastAsia="Times New Roman" w:hAnsi="Calibri" w:cs="Calibri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התכתבויות</w:t>
      </w:r>
    </w:p>
    <w:p w14:paraId="7970CC22" w14:textId="77777777" w:rsidR="004D6C3A" w:rsidRDefault="004D6C3A" w:rsidP="004D6C3A">
      <w:pPr>
        <w:pStyle w:val="ListParagraph"/>
        <w:numPr>
          <w:ilvl w:val="0"/>
          <w:numId w:val="3"/>
        </w:numPr>
        <w:bidi/>
        <w:rPr>
          <w:rFonts w:ascii="Calibri" w:eastAsia="Times New Roman" w:hAnsi="Calibri" w:cs="Calibri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וועדות הוראה</w:t>
      </w:r>
    </w:p>
    <w:p w14:paraId="7754391F" w14:textId="1A498597" w:rsidR="004D6C3A" w:rsidRPr="004F7854" w:rsidRDefault="004D6C3A" w:rsidP="004D6C3A">
      <w:pPr>
        <w:pStyle w:val="ListParagraph"/>
        <w:numPr>
          <w:ilvl w:val="0"/>
          <w:numId w:val="3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 xml:space="preserve">יתרת חובות </w:t>
      </w:r>
    </w:p>
    <w:p w14:paraId="1196A423" w14:textId="39BE1B05" w:rsidR="004F7854" w:rsidRDefault="004F7854" w:rsidP="004F7854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4D1F735F" w14:textId="4A99D436" w:rsidR="004F7854" w:rsidRDefault="004F7854" w:rsidP="004F7854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0A6EE726" w14:textId="0A9A2307" w:rsidR="004F7854" w:rsidRDefault="004F7854" w:rsidP="004F7854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27EF9437" w14:textId="77E82B1A" w:rsidR="0023025F" w:rsidRPr="00BF0961" w:rsidRDefault="0023025F" w:rsidP="00BF0961">
      <w:pPr>
        <w:pStyle w:val="ListParagraph"/>
        <w:numPr>
          <w:ilvl w:val="0"/>
          <w:numId w:val="7"/>
        </w:numPr>
        <w:bidi/>
        <w:rPr>
          <w:rFonts w:ascii="Arial" w:hAnsi="Arial" w:cs="Arial"/>
          <w:sz w:val="22"/>
          <w:szCs w:val="22"/>
        </w:rPr>
      </w:pPr>
      <w:r w:rsidRPr="00BF0961">
        <w:rPr>
          <w:rFonts w:ascii="Arial" w:hAnsi="Arial" w:cs="Arial"/>
          <w:b/>
          <w:bCs/>
          <w:sz w:val="22"/>
          <w:szCs w:val="22"/>
          <w:rtl/>
        </w:rPr>
        <w:t>לימודי הוראה</w:t>
      </w:r>
      <w:r w:rsidRPr="00BF0961">
        <w:rPr>
          <w:rFonts w:ascii="Arial" w:hAnsi="Arial" w:cs="Arial"/>
          <w:sz w:val="22"/>
          <w:szCs w:val="22"/>
          <w:rtl/>
        </w:rPr>
        <w:t xml:space="preserve"> </w:t>
      </w:r>
    </w:p>
    <w:p w14:paraId="2D15D84D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</w:p>
    <w:p w14:paraId="3A17D60B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</w:p>
    <w:p w14:paraId="3F7B3631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rtl/>
        </w:rPr>
        <w:t>כאשר נכנסים למערכת תהיה תצוגת נתונים עם העמודות הבאות:</w:t>
      </w:r>
    </w:p>
    <w:p w14:paraId="74DAD99A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</w:p>
    <w:tbl>
      <w:tblPr>
        <w:bidiVisual/>
        <w:tblW w:w="12162" w:type="dxa"/>
        <w:tblInd w:w="-176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2"/>
        <w:gridCol w:w="802"/>
        <w:gridCol w:w="802"/>
        <w:gridCol w:w="802"/>
        <w:gridCol w:w="802"/>
        <w:gridCol w:w="981"/>
        <w:gridCol w:w="802"/>
        <w:gridCol w:w="1011"/>
        <w:gridCol w:w="1055"/>
        <w:gridCol w:w="1055"/>
        <w:gridCol w:w="802"/>
        <w:gridCol w:w="802"/>
        <w:gridCol w:w="1534"/>
      </w:tblGrid>
      <w:tr w:rsidR="0023025F" w14:paraId="46C72780" w14:textId="77777777" w:rsidTr="0023025F">
        <w:trPr>
          <w:trHeight w:val="159"/>
        </w:trPr>
        <w:tc>
          <w:tcPr>
            <w:tcW w:w="9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DAE70E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שם משפחה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ADEAC2D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שם פרטי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B7FF4A5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 xml:space="preserve">ת.ז. 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6D91D8F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מייל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4FB298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 xml:space="preserve">טלפון </w:t>
            </w: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6833B2C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סטאטוס טיפול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81EB8A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תיק אישי</w:t>
            </w:r>
          </w:p>
        </w:tc>
        <w:tc>
          <w:tcPr>
            <w:tcW w:w="10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A35DDD5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מקצוע קבלה 1</w:t>
            </w:r>
          </w:p>
        </w:tc>
        <w:tc>
          <w:tcPr>
            <w:tcW w:w="10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8BFFE8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מקצוע קבלה 2</w:t>
            </w:r>
          </w:p>
        </w:tc>
        <w:tc>
          <w:tcPr>
            <w:tcW w:w="105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8E544B7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מקצוע קבלה 3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E8A0DBB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סוג מסלול</w:t>
            </w:r>
          </w:p>
        </w:tc>
        <w:tc>
          <w:tcPr>
            <w:tcW w:w="80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3D6C1D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מסלול</w:t>
            </w:r>
          </w:p>
        </w:tc>
        <w:tc>
          <w:tcPr>
            <w:tcW w:w="15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6982AF" w14:textId="77777777" w:rsidR="0023025F" w:rsidRDefault="0023025F">
            <w:pPr>
              <w:bidi/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  <w:t>סטאטוס לימודים (פעיל/לא פעיל)</w:t>
            </w:r>
          </w:p>
        </w:tc>
      </w:tr>
      <w:tr w:rsidR="0023025F" w14:paraId="0AD57719" w14:textId="77777777" w:rsidTr="0023025F">
        <w:trPr>
          <w:trHeight w:val="159"/>
        </w:trPr>
        <w:tc>
          <w:tcPr>
            <w:tcW w:w="91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1432E9E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604A6C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140812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867786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A4397B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D3DE970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317202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EFAE8A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07A8B2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DF6FDC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6D3116F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8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507FE0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D46A931" w14:textId="77777777" w:rsidR="0023025F" w:rsidRDefault="0023025F">
            <w:pP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3A46B9B2" w14:textId="77777777" w:rsidR="0023025F" w:rsidRDefault="0023025F" w:rsidP="0023025F">
      <w:pPr>
        <w:bidi/>
        <w:rPr>
          <w:rFonts w:ascii="Calibri" w:hAnsi="Calibri" w:cs="Calibri"/>
          <w:sz w:val="22"/>
          <w:szCs w:val="22"/>
        </w:rPr>
      </w:pPr>
    </w:p>
    <w:p w14:paraId="464EC3AC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  <w:rtl/>
        </w:rPr>
        <w:t>בתיק האישי</w:t>
      </w:r>
      <w:r>
        <w:rPr>
          <w:rFonts w:ascii="Arial" w:hAnsi="Arial" w:cs="Arial"/>
          <w:sz w:val="22"/>
          <w:szCs w:val="22"/>
          <w:rtl/>
        </w:rPr>
        <w:t xml:space="preserve"> של כל סטודנט/</w:t>
      </w:r>
      <w:proofErr w:type="spellStart"/>
      <w:r>
        <w:rPr>
          <w:rFonts w:ascii="Arial" w:hAnsi="Arial" w:cs="Arial"/>
          <w:sz w:val="22"/>
          <w:szCs w:val="22"/>
          <w:rtl/>
        </w:rPr>
        <w:t>ית</w:t>
      </w:r>
      <w:proofErr w:type="spellEnd"/>
      <w:r>
        <w:rPr>
          <w:rFonts w:ascii="Arial" w:hAnsi="Arial" w:cs="Arial"/>
          <w:sz w:val="22"/>
          <w:szCs w:val="22"/>
          <w:rtl/>
        </w:rPr>
        <w:t xml:space="preserve"> חשוב שיופיעו התיקיות שלהלן:</w:t>
      </w:r>
    </w:p>
    <w:p w14:paraId="56B56770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מסמכים אישיים</w:t>
      </w:r>
    </w:p>
    <w:p w14:paraId="084E183F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מכתב קבלה + החלטת רכז</w:t>
      </w:r>
    </w:p>
    <w:p w14:paraId="3704D339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תכנית לימודים</w:t>
      </w:r>
    </w:p>
    <w:p w14:paraId="4F27FD3C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אישורים אקדמיים</w:t>
      </w:r>
    </w:p>
    <w:p w14:paraId="4C2AC43B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הערכה של הכשרה מעשית</w:t>
      </w:r>
    </w:p>
    <w:p w14:paraId="1FB6F8AE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מלגות</w:t>
      </w:r>
    </w:p>
    <w:p w14:paraId="496EFE9B" w14:textId="77777777" w:rsidR="0023025F" w:rsidRDefault="0023025F" w:rsidP="0023025F">
      <w:pPr>
        <w:pStyle w:val="ListParagraph"/>
        <w:numPr>
          <w:ilvl w:val="0"/>
          <w:numId w:val="4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>אישורי ביניים לפתיחת תיק במשרד החינוך ואישור סיום לימודים</w:t>
      </w:r>
    </w:p>
    <w:p w14:paraId="422A6084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</w:p>
    <w:p w14:paraId="6EC58A7B" w14:textId="77777777" w:rsidR="0023025F" w:rsidRDefault="0023025F" w:rsidP="0023025F">
      <w:pPr>
        <w:bidi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rtl/>
        </w:rPr>
        <w:t xml:space="preserve">בתפריט </w:t>
      </w:r>
      <w:r>
        <w:rPr>
          <w:rFonts w:ascii="Arial" w:hAnsi="Arial" w:cs="Arial"/>
          <w:b/>
          <w:bCs/>
          <w:sz w:val="22"/>
          <w:szCs w:val="22"/>
          <w:rtl/>
        </w:rPr>
        <w:t xml:space="preserve">ניהול </w:t>
      </w:r>
      <w:r>
        <w:rPr>
          <w:rFonts w:ascii="Arial" w:hAnsi="Arial" w:cs="Arial"/>
          <w:sz w:val="22"/>
          <w:szCs w:val="22"/>
          <w:rtl/>
        </w:rPr>
        <w:t xml:space="preserve">מימין אשמח שיופיעו (בהתאם לשאלתי בתחילת המייל אם התשובה חיובית אז להוסיף גם מה שביקשתי): </w:t>
      </w:r>
    </w:p>
    <w:p w14:paraId="2B5E8B6B" w14:textId="77777777" w:rsidR="0023025F" w:rsidRDefault="0023025F" w:rsidP="0023025F">
      <w:pPr>
        <w:pStyle w:val="ListParagraph"/>
        <w:numPr>
          <w:ilvl w:val="0"/>
          <w:numId w:val="5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 xml:space="preserve">תיקיות של המועמדים לפי שנים בהן התבצעה ההרשמה </w:t>
      </w:r>
      <w:proofErr w:type="spellStart"/>
      <w:r>
        <w:rPr>
          <w:rFonts w:ascii="Arial" w:eastAsia="Times New Roman" w:hAnsi="Arial" w:cs="Arial"/>
          <w:sz w:val="22"/>
          <w:szCs w:val="22"/>
          <w:rtl/>
        </w:rPr>
        <w:t>עברי+לועזי</w:t>
      </w:r>
      <w:proofErr w:type="spellEnd"/>
      <w:r>
        <w:rPr>
          <w:rFonts w:ascii="Arial" w:eastAsia="Times New Roman" w:hAnsi="Arial" w:cs="Arial"/>
          <w:sz w:val="22"/>
          <w:szCs w:val="22"/>
          <w:rtl/>
        </w:rPr>
        <w:t xml:space="preserve"> (לדוגמא: תשפ"ב-2022)</w:t>
      </w:r>
    </w:p>
    <w:p w14:paraId="65174FBA" w14:textId="77777777" w:rsidR="0023025F" w:rsidRDefault="0023025F" w:rsidP="0023025F">
      <w:pPr>
        <w:pStyle w:val="ListParagraph"/>
        <w:numPr>
          <w:ilvl w:val="0"/>
          <w:numId w:val="5"/>
        </w:numPr>
        <w:bidi/>
        <w:rPr>
          <w:rFonts w:ascii="Calibri" w:eastAsia="Times New Roman" w:hAnsi="Calibri" w:cs="Calibri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 xml:space="preserve">תיקיית </w:t>
      </w:r>
      <w:r>
        <w:rPr>
          <w:rFonts w:ascii="Arial" w:eastAsia="Times New Roman" w:hAnsi="Arial" w:cs="Arial"/>
          <w:b/>
          <w:bCs/>
          <w:sz w:val="22"/>
          <w:szCs w:val="22"/>
          <w:rtl/>
        </w:rPr>
        <w:t>מסיימים</w:t>
      </w:r>
    </w:p>
    <w:p w14:paraId="4A5A73D4" w14:textId="0C65D2CE" w:rsidR="0023025F" w:rsidRPr="00BF0961" w:rsidRDefault="0023025F" w:rsidP="0023025F">
      <w:pPr>
        <w:pStyle w:val="ListParagraph"/>
        <w:numPr>
          <w:ilvl w:val="0"/>
          <w:numId w:val="5"/>
        </w:numPr>
        <w:bidi/>
        <w:rPr>
          <w:rFonts w:ascii="Calibri" w:eastAsia="Times New Roman" w:hAnsi="Calibri" w:cs="Calibri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  <w:rtl/>
        </w:rPr>
        <w:t xml:space="preserve">תיקיית </w:t>
      </w:r>
      <w:r>
        <w:rPr>
          <w:rFonts w:ascii="Arial" w:eastAsia="Times New Roman" w:hAnsi="Arial" w:cs="Arial"/>
          <w:b/>
          <w:bCs/>
          <w:sz w:val="22"/>
          <w:szCs w:val="22"/>
          <w:rtl/>
        </w:rPr>
        <w:t>ביטול לימודים</w:t>
      </w:r>
    </w:p>
    <w:p w14:paraId="3954EBF9" w14:textId="57E4D63B" w:rsidR="00BF0961" w:rsidRDefault="00BF0961" w:rsidP="00BF0961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00FB6D2E" w14:textId="489825B9" w:rsidR="00BF0961" w:rsidRDefault="00BF0961" w:rsidP="00BF0961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0FEC03E7" w14:textId="349BD288" w:rsidR="00BF0961" w:rsidRDefault="00BF0961">
      <w:pPr>
        <w:spacing w:after="160" w:line="259" w:lineRule="auto"/>
        <w:rPr>
          <w:rFonts w:ascii="Calibri" w:eastAsia="Times New Roman" w:hAnsi="Calibri" w:cs="Calibri"/>
          <w:sz w:val="22"/>
          <w:szCs w:val="22"/>
          <w:rtl/>
        </w:rPr>
      </w:pPr>
      <w:r>
        <w:rPr>
          <w:rFonts w:ascii="Calibri" w:eastAsia="Times New Roman" w:hAnsi="Calibri" w:cs="Calibri"/>
          <w:sz w:val="22"/>
          <w:szCs w:val="22"/>
          <w:rtl/>
        </w:rPr>
        <w:br w:type="page"/>
      </w:r>
    </w:p>
    <w:p w14:paraId="58E869D2" w14:textId="77777777" w:rsidR="00BF0961" w:rsidRDefault="00BF0961" w:rsidP="00BF0961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7B3F8EB9" w14:textId="77777777" w:rsidR="00BF0961" w:rsidRPr="00BF0961" w:rsidRDefault="00BF0961" w:rsidP="00BF0961">
      <w:pPr>
        <w:bidi/>
        <w:rPr>
          <w:rFonts w:ascii="Calibri" w:eastAsia="Times New Roman" w:hAnsi="Calibri" w:cs="Calibri"/>
          <w:sz w:val="22"/>
          <w:szCs w:val="22"/>
        </w:rPr>
      </w:pPr>
    </w:p>
    <w:p w14:paraId="7B240D5B" w14:textId="78F16478" w:rsidR="008309D6" w:rsidRDefault="008309D6" w:rsidP="008309D6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7D90F9B6" w14:textId="2715E2F0" w:rsidR="008309D6" w:rsidRPr="00BF0961" w:rsidRDefault="008309D6" w:rsidP="00BF0961">
      <w:pPr>
        <w:pStyle w:val="ListParagraph"/>
        <w:numPr>
          <w:ilvl w:val="0"/>
          <w:numId w:val="7"/>
        </w:numPr>
        <w:bidi/>
        <w:rPr>
          <w:rFonts w:ascii="Arial" w:hAnsi="Arial" w:cs="Arial"/>
          <w:sz w:val="22"/>
          <w:szCs w:val="22"/>
        </w:rPr>
      </w:pPr>
      <w:r w:rsidRPr="00BF0961">
        <w:rPr>
          <w:rFonts w:ascii="Arial" w:hAnsi="Arial" w:cs="Arial"/>
          <w:b/>
          <w:bCs/>
          <w:sz w:val="22"/>
          <w:szCs w:val="22"/>
          <w:rtl/>
        </w:rPr>
        <w:t>מוסמך</w:t>
      </w:r>
      <w:r w:rsidRPr="00BF0961">
        <w:rPr>
          <w:rFonts w:ascii="Arial" w:hAnsi="Arial" w:cs="Arial"/>
          <w:sz w:val="22"/>
          <w:szCs w:val="22"/>
          <w:rtl/>
        </w:rPr>
        <w:t>:</w:t>
      </w:r>
    </w:p>
    <w:p w14:paraId="3DC8C968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</w:p>
    <w:p w14:paraId="5AE37239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 xml:space="preserve">בתפריט הניהול בצד ימין: </w:t>
      </w:r>
    </w:p>
    <w:p w14:paraId="62A1CD92" w14:textId="77777777" w:rsidR="008309D6" w:rsidRDefault="008309D6" w:rsidP="008309D6">
      <w:pPr>
        <w:pStyle w:val="ListParagraph"/>
        <w:numPr>
          <w:ilvl w:val="0"/>
          <w:numId w:val="6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מוסמך בחינוך (כשפותחים תיקייה זו יופיעו תת תיקיות של המגמות: 230, 230 – מצטיינים, 231, 232, 237: מסלול מנהיגות בית ספרית, 237: מסלול מערכות ניהול, 238, 239, 240, 241, 242, 243, 244, 245</w:t>
      </w:r>
    </w:p>
    <w:p w14:paraId="74584436" w14:textId="77777777" w:rsidR="008309D6" w:rsidRDefault="008309D6" w:rsidP="008309D6">
      <w:pPr>
        <w:pStyle w:val="ListParagraph"/>
        <w:numPr>
          <w:ilvl w:val="0"/>
          <w:numId w:val="6"/>
        </w:numPr>
        <w:bidi/>
        <w:rPr>
          <w:rFonts w:ascii="Arial" w:eastAsia="Times New Roman" w:hAnsi="Arial" w:cs="Arial"/>
          <w:sz w:val="22"/>
          <w:szCs w:val="22"/>
          <w:rtl/>
        </w:rPr>
      </w:pPr>
      <w:r>
        <w:rPr>
          <w:rFonts w:ascii="Arial" w:eastAsia="Times New Roman" w:hAnsi="Arial" w:cs="Arial"/>
          <w:sz w:val="22"/>
          <w:szCs w:val="22"/>
          <w:rtl/>
        </w:rPr>
        <w:t>מסיימים: (כשפותחים תיקייה זו יופיעו תת תיקיות של המגמות: 230, 230 – מצטיינים, 231, 232, 237: מסלול מנהיגות בית ספרית, 237: מסלול מערכות ניהול, 238, 239, 240, 241, 242, 243, 244, 245</w:t>
      </w:r>
    </w:p>
    <w:p w14:paraId="793DB437" w14:textId="77777777" w:rsidR="008309D6" w:rsidRDefault="008309D6" w:rsidP="008309D6">
      <w:pPr>
        <w:bidi/>
        <w:ind w:left="360"/>
        <w:rPr>
          <w:rFonts w:ascii="Arial" w:hAnsi="Arial" w:cs="Arial"/>
          <w:sz w:val="22"/>
          <w:szCs w:val="22"/>
          <w:rtl/>
        </w:rPr>
      </w:pPr>
    </w:p>
    <w:p w14:paraId="4F3791B3" w14:textId="77777777" w:rsidR="008309D6" w:rsidRDefault="008309D6" w:rsidP="008309D6">
      <w:pPr>
        <w:bidi/>
        <w:ind w:left="360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 xml:space="preserve">מתוך כל אחת מהמגמות תופיע הטבלה הבאה: </w:t>
      </w:r>
    </w:p>
    <w:p w14:paraId="21DD5346" w14:textId="77777777" w:rsidR="008309D6" w:rsidRDefault="008309D6" w:rsidP="008309D6">
      <w:pPr>
        <w:bidi/>
        <w:ind w:left="360"/>
        <w:rPr>
          <w:rFonts w:ascii="Calibri" w:hAnsi="Calibri" w:cs="Calibri"/>
          <w:sz w:val="22"/>
          <w:szCs w:val="22"/>
          <w:rtl/>
        </w:rPr>
      </w:pPr>
    </w:p>
    <w:tbl>
      <w:tblPr>
        <w:bidiVisual/>
        <w:tblW w:w="10580" w:type="dxa"/>
        <w:tblInd w:w="-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677"/>
        <w:gridCol w:w="1080"/>
        <w:gridCol w:w="1000"/>
        <w:gridCol w:w="2240"/>
        <w:gridCol w:w="1380"/>
      </w:tblGrid>
      <w:tr w:rsidR="008309D6" w14:paraId="70E44859" w14:textId="77777777" w:rsidTr="008309D6">
        <w:trPr>
          <w:trHeight w:val="499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2D076B3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שם משפחה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2669BCD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שם פרטי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573DB18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ת.ז.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8A8F679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קישור לתיק אישי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5042FC3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טלפון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CA92156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 xml:space="preserve">דוא"ל אוני' </w:t>
            </w:r>
          </w:p>
        </w:tc>
        <w:tc>
          <w:tcPr>
            <w:tcW w:w="1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709D63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דוא"ל אישי</w:t>
            </w:r>
          </w:p>
        </w:tc>
        <w:tc>
          <w:tcPr>
            <w:tcW w:w="2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E529AD5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מסלול: מחקרי/לא מחקרי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20ABC3E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תחילת לימודים</w:t>
            </w:r>
          </w:p>
        </w:tc>
      </w:tr>
    </w:tbl>
    <w:p w14:paraId="00B87686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</w:p>
    <w:p w14:paraId="3FA7A45C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 xml:space="preserve">רק למגמה 237: נא להכניס את הטבלה הבאה: </w:t>
      </w:r>
    </w:p>
    <w:p w14:paraId="1D59214F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</w:p>
    <w:tbl>
      <w:tblPr>
        <w:bidiVisual/>
        <w:tblW w:w="13920" w:type="dxa"/>
        <w:tblInd w:w="-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677"/>
        <w:gridCol w:w="1080"/>
        <w:gridCol w:w="1000"/>
        <w:gridCol w:w="2240"/>
        <w:gridCol w:w="3340"/>
        <w:gridCol w:w="1380"/>
      </w:tblGrid>
      <w:tr w:rsidR="008309D6" w14:paraId="24115ED0" w14:textId="77777777" w:rsidTr="008309D6">
        <w:trPr>
          <w:trHeight w:val="499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F5FA85D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שם משפחה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3CB01BB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שם פרטי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E0E25D8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ת.ז.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FCEB12D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קישור לתיק אישי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76FDFCB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טלפון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9E93D6D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 xml:space="preserve">דוא"ל אוני' </w:t>
            </w:r>
          </w:p>
        </w:tc>
        <w:tc>
          <w:tcPr>
            <w:tcW w:w="1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3E6276F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דוא"ל אישי</w:t>
            </w:r>
          </w:p>
        </w:tc>
        <w:tc>
          <w:tcPr>
            <w:tcW w:w="2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F83A6F0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מסלול: מחקרי/לא מחקרי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8A82852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מנהיגות בית ספרית/מערכות ניהול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61F912E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תחילת לימודים</w:t>
            </w:r>
          </w:p>
        </w:tc>
      </w:tr>
    </w:tbl>
    <w:p w14:paraId="496F27E1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</w:p>
    <w:p w14:paraId="4859C62B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רק למגמה 239:</w:t>
      </w:r>
    </w:p>
    <w:tbl>
      <w:tblPr>
        <w:bidiVisual/>
        <w:tblW w:w="12020" w:type="dxa"/>
        <w:tblInd w:w="-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677"/>
        <w:gridCol w:w="1080"/>
        <w:gridCol w:w="1000"/>
        <w:gridCol w:w="1680"/>
        <w:gridCol w:w="2000"/>
        <w:gridCol w:w="1380"/>
      </w:tblGrid>
      <w:tr w:rsidR="008309D6" w14:paraId="09816086" w14:textId="77777777" w:rsidTr="008309D6">
        <w:trPr>
          <w:trHeight w:val="499"/>
        </w:trPr>
        <w:tc>
          <w:tcPr>
            <w:tcW w:w="10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143AE2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שם משפחה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23D316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שם פרטי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F65A471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ת.ז.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9627EC2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קישור לתיק אישי</w:t>
            </w:r>
          </w:p>
        </w:tc>
        <w:tc>
          <w:tcPr>
            <w:tcW w:w="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2A5AE0C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טלפון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912C679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 xml:space="preserve">דוא"ל אוני' </w:t>
            </w:r>
          </w:p>
        </w:tc>
        <w:tc>
          <w:tcPr>
            <w:tcW w:w="1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054C7B5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דוא"ל אישי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4F7E23A0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סיום חובות שמיעה</w:t>
            </w:r>
          </w:p>
        </w:tc>
        <w:tc>
          <w:tcPr>
            <w:tcW w:w="20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52985CC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דיווח למשרד הבריאות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4FEAEB7" w14:textId="77777777" w:rsidR="008309D6" w:rsidRDefault="008309D6">
            <w:pPr>
              <w:bidi/>
              <w:rPr>
                <w:rFonts w:ascii="Arial" w:hAnsi="Arial" w:cs="Arial"/>
                <w:color w:val="000000"/>
                <w:sz w:val="22"/>
                <w:szCs w:val="22"/>
                <w:rtl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  <w:rtl/>
              </w:rPr>
              <w:t>תחילת לימודים</w:t>
            </w:r>
          </w:p>
        </w:tc>
      </w:tr>
    </w:tbl>
    <w:p w14:paraId="4360B771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</w:p>
    <w:p w14:paraId="706A3DD1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בעמודה "קישור לתיק אישי (כשנכנסים לתיק אישי) מבקשת שיופיעו התיקיות הבאות:</w:t>
      </w:r>
    </w:p>
    <w:p w14:paraId="36D27DFA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תיק מועמדות</w:t>
      </w:r>
    </w:p>
    <w:p w14:paraId="4437ADD2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יתרת חובות</w:t>
      </w:r>
    </w:p>
    <w:p w14:paraId="27142E80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וועדת הוראה</w:t>
      </w:r>
    </w:p>
    <w:p w14:paraId="4C48BCD7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התכתבויות</w:t>
      </w:r>
    </w:p>
    <w:p w14:paraId="1D8163DE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אישורים אקדמיים</w:t>
      </w:r>
    </w:p>
    <w:p w14:paraId="07E0F45F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</w:p>
    <w:p w14:paraId="5C0BA73E" w14:textId="77777777" w:rsidR="008309D6" w:rsidRDefault="008309D6" w:rsidP="008309D6">
      <w:pPr>
        <w:bidi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/>
          <w:sz w:val="22"/>
          <w:szCs w:val="22"/>
          <w:rtl/>
        </w:rPr>
        <w:t>* גם בתיקיית המסיימים שבתפריט הניהול (מצד ימין) אבקש את כל הטבלאות (אין צורך בתיקיות שבתוך מידע אישי).</w:t>
      </w:r>
    </w:p>
    <w:p w14:paraId="5FA8442E" w14:textId="77777777" w:rsidR="008309D6" w:rsidRPr="008309D6" w:rsidRDefault="008309D6" w:rsidP="008309D6">
      <w:pPr>
        <w:bidi/>
        <w:rPr>
          <w:rFonts w:ascii="Calibri" w:eastAsia="Times New Roman" w:hAnsi="Calibri" w:cs="Calibri"/>
          <w:sz w:val="22"/>
          <w:szCs w:val="22"/>
        </w:rPr>
      </w:pPr>
    </w:p>
    <w:p w14:paraId="563E706D" w14:textId="77777777" w:rsidR="0023025F" w:rsidRPr="004F7854" w:rsidRDefault="0023025F" w:rsidP="0023025F">
      <w:pPr>
        <w:bidi/>
        <w:rPr>
          <w:rFonts w:ascii="Calibri" w:eastAsia="Times New Roman" w:hAnsi="Calibri" w:cs="Calibri"/>
          <w:sz w:val="22"/>
          <w:szCs w:val="22"/>
          <w:rtl/>
        </w:rPr>
      </w:pPr>
    </w:p>
    <w:p w14:paraId="33D02A15" w14:textId="77777777" w:rsidR="00314DDA" w:rsidRDefault="00314DDA"/>
    <w:sectPr w:rsidR="00314DD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677EB"/>
    <w:multiLevelType w:val="hybridMultilevel"/>
    <w:tmpl w:val="944E0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4087B"/>
    <w:multiLevelType w:val="hybridMultilevel"/>
    <w:tmpl w:val="21A66026"/>
    <w:lvl w:ilvl="0" w:tplc="62AA7FC4">
      <w:start w:val="1"/>
      <w:numFmt w:val="hebrew1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6FF3C8F"/>
    <w:multiLevelType w:val="hybridMultilevel"/>
    <w:tmpl w:val="2A1CC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2460C"/>
    <w:multiLevelType w:val="hybridMultilevel"/>
    <w:tmpl w:val="4F2EE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F11D14"/>
    <w:multiLevelType w:val="hybridMultilevel"/>
    <w:tmpl w:val="1F2C5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4232BF"/>
    <w:multiLevelType w:val="hybridMultilevel"/>
    <w:tmpl w:val="2D2A1C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B3936"/>
    <w:multiLevelType w:val="hybridMultilevel"/>
    <w:tmpl w:val="58727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jA3NDc0NTcytzBU0lEKTi0uzszPAykwrAUAYZB17CwAAAA="/>
  </w:docVars>
  <w:rsids>
    <w:rsidRoot w:val="00EA02BF"/>
    <w:rsid w:val="0006772D"/>
    <w:rsid w:val="0023025F"/>
    <w:rsid w:val="00314DDA"/>
    <w:rsid w:val="004D6C3A"/>
    <w:rsid w:val="004F7854"/>
    <w:rsid w:val="008309D6"/>
    <w:rsid w:val="00BC5EB2"/>
    <w:rsid w:val="00BF0961"/>
    <w:rsid w:val="00D70969"/>
    <w:rsid w:val="00EA0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D3FDF"/>
  <w15:chartTrackingRefBased/>
  <w15:docId w15:val="{3488BAD6-EE9E-4E7F-BB20-CF77EED90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C3A"/>
    <w:pPr>
      <w:spacing w:after="0" w:line="240" w:lineRule="auto"/>
    </w:pPr>
    <w:rPr>
      <w:rFonts w:ascii="Times New Roman" w:hAnsi="Times New Roman" w:cs="Times New Roman"/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C3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304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Kramer</dc:creator>
  <cp:keywords/>
  <dc:description/>
  <cp:lastModifiedBy>Asher-Malciel Sandler</cp:lastModifiedBy>
  <cp:revision>2</cp:revision>
  <dcterms:created xsi:type="dcterms:W3CDTF">2021-08-05T14:27:00Z</dcterms:created>
  <dcterms:modified xsi:type="dcterms:W3CDTF">2021-08-05T14:27:00Z</dcterms:modified>
</cp:coreProperties>
</file>